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573FD8" w14:textId="77777777" w:rsidR="000A071B" w:rsidRDefault="00A54227" w:rsidP="00896A8D">
      <w:pPr>
        <w:jc w:val="center"/>
        <w:rPr>
          <w:rFonts w:cs="Arial"/>
          <w:b/>
          <w:bCs/>
          <w:color w:val="185057"/>
          <w:sz w:val="32"/>
          <w:szCs w:val="40"/>
          <w14:glow w14:rad="0">
            <w14:srgbClr w14:val="00ABC8"/>
          </w14:glow>
          <w14:shadow w14:blurRad="50800" w14:dist="50800" w14:dir="5400000" w14:sx="0" w14:sy="0" w14:kx="0" w14:ky="0" w14:algn="ctr">
            <w14:srgbClr w14:val="00ABC8"/>
          </w14:shadow>
        </w:rPr>
      </w:pPr>
      <w:r w:rsidRPr="00BE144B">
        <w:rPr>
          <w:rFonts w:cs="Arial"/>
          <w:b/>
          <w:noProof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B5F4F1" wp14:editId="6182AC79">
                <wp:simplePos x="0" y="0"/>
                <wp:positionH relativeFrom="margin">
                  <wp:posOffset>-457200</wp:posOffset>
                </wp:positionH>
                <wp:positionV relativeFrom="paragraph">
                  <wp:posOffset>2263140</wp:posOffset>
                </wp:positionV>
                <wp:extent cx="6835140" cy="548640"/>
                <wp:effectExtent l="0" t="0" r="22860" b="2286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35140" cy="548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59545C" w14:textId="77777777" w:rsidR="00FE4300" w:rsidRPr="003905F6" w:rsidRDefault="00FE4300" w:rsidP="00896A8D">
                            <w:pPr>
                              <w:jc w:val="center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  <w:r w:rsidRPr="003905F6">
                              <w:rPr>
                                <w:b/>
                                <w:sz w:val="48"/>
                                <w:szCs w:val="48"/>
                              </w:rPr>
                              <w:t>HOT JOB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B5F4F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36pt;margin-top:178.2pt;width:538.2pt;height:43.2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" fillcolor="white [3201]" strokeweight=".5pt">
                <v:textbox>
                  <w:txbxContent>
                    <w:p w14:paraId="4E59545C" w14:textId="77777777" w:rsidR="00FE4300" w:rsidRPr="003905F6" w:rsidRDefault="00FE4300" w:rsidP="00896A8D">
                      <w:pPr>
                        <w:jc w:val="center"/>
                        <w:rPr>
                          <w:b/>
                          <w:sz w:val="48"/>
                          <w:szCs w:val="48"/>
                        </w:rPr>
                      </w:pPr>
                      <w:r w:rsidRPr="003905F6">
                        <w:rPr>
                          <w:b/>
                          <w:sz w:val="48"/>
                          <w:szCs w:val="48"/>
                        </w:rPr>
                        <w:t>HOT JOB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A071B">
        <w:rPr>
          <w:noProof/>
        </w:rPr>
        <w:drawing>
          <wp:inline distT="0" distB="0" distL="0" distR="0" wp14:anchorId="6D1F7F83" wp14:editId="6C6BB175">
            <wp:extent cx="5943600" cy="2232660"/>
            <wp:effectExtent l="0" t="0" r="0" b="0"/>
            <wp:docPr id="4" name="Picture 4" descr="https://public.nccommerce.com/marketing/ncworks/logos/NCWorks-AJC_Horizontal-Logo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 descr="https://public.nccommerce.com/marketing/ncworks/logos/NCWorks-AJC_Horizontal-Logo_CMYK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921AD" w14:textId="77777777" w:rsidR="000A071B" w:rsidRDefault="000A071B" w:rsidP="00896A8D">
      <w:pPr>
        <w:jc w:val="center"/>
        <w:rPr>
          <w:rFonts w:cs="Arial"/>
          <w:b/>
          <w:bCs/>
          <w:color w:val="185057"/>
          <w:sz w:val="32"/>
          <w:szCs w:val="40"/>
          <w14:glow w14:rad="0">
            <w14:srgbClr w14:val="00ABC8"/>
          </w14:glow>
          <w14:shadow w14:blurRad="50800" w14:dist="50800" w14:dir="5400000" w14:sx="0" w14:sy="0" w14:kx="0" w14:ky="0" w14:algn="ctr">
            <w14:srgbClr w14:val="00ABC8"/>
          </w14:shadow>
        </w:rPr>
      </w:pPr>
    </w:p>
    <w:p w14:paraId="0ECDCC62" w14:textId="77777777" w:rsidR="000A071B" w:rsidRDefault="000A071B" w:rsidP="00896A8D">
      <w:pPr>
        <w:jc w:val="center"/>
        <w:rPr>
          <w:rFonts w:cs="Arial"/>
          <w:b/>
          <w:bCs/>
          <w:color w:val="185057"/>
          <w:sz w:val="32"/>
          <w:szCs w:val="40"/>
          <w14:glow w14:rad="0">
            <w14:srgbClr w14:val="00ABC8"/>
          </w14:glow>
          <w14:shadow w14:blurRad="50800" w14:dist="50800" w14:dir="5400000" w14:sx="0" w14:sy="0" w14:kx="0" w14:ky="0" w14:algn="ctr">
            <w14:srgbClr w14:val="00ABC8"/>
          </w14:shadow>
        </w:rPr>
      </w:pPr>
    </w:p>
    <w:p w14:paraId="0826799C" w14:textId="77777777" w:rsidR="00E844D1" w:rsidRPr="00A72385" w:rsidRDefault="000A071B" w:rsidP="00896A8D">
      <w:pPr>
        <w:jc w:val="center"/>
        <w:rPr>
          <w:rFonts w:cs="Arial"/>
          <w:b/>
          <w:bCs/>
          <w:color w:val="185057"/>
          <w:sz w:val="32"/>
          <w:szCs w:val="40"/>
          <w14:glow w14:rad="0">
            <w14:srgbClr w14:val="00ABC8"/>
          </w14:glow>
          <w14:shadow w14:blurRad="50800" w14:dist="50800" w14:dir="5400000" w14:sx="0" w14:sy="0" w14:kx="0" w14:ky="0" w14:algn="ctr">
            <w14:srgbClr w14:val="00ABC8"/>
          </w14:shadow>
        </w:rPr>
      </w:pPr>
      <w:r w:rsidRPr="00BE144B">
        <w:rPr>
          <w:rFonts w:eastAsia="Times New Roman" w:cs="Arial"/>
          <w:b/>
          <w:i/>
          <w:noProof/>
          <w:color w:val="000000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A83D2DB" wp14:editId="2E3D176B">
                <wp:simplePos x="0" y="0"/>
                <wp:positionH relativeFrom="margin">
                  <wp:posOffset>-457200</wp:posOffset>
                </wp:positionH>
                <wp:positionV relativeFrom="paragraph">
                  <wp:posOffset>378460</wp:posOffset>
                </wp:positionV>
                <wp:extent cx="6835140" cy="323850"/>
                <wp:effectExtent l="0" t="0" r="22860" b="1905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3514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EF0916" w14:textId="77777777" w:rsidR="00FE4300" w:rsidRDefault="00FE4300" w:rsidP="00FE4300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3905F6">
                              <w:rPr>
                                <w:b/>
                                <w:sz w:val="28"/>
                                <w:szCs w:val="28"/>
                              </w:rPr>
                              <w:t>Week of</w:t>
                            </w:r>
                            <w:r w:rsidR="000C37DB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47E1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March </w:t>
                            </w:r>
                            <w:r w:rsidR="00343106">
                              <w:rPr>
                                <w:b/>
                                <w:sz w:val="28"/>
                                <w:szCs w:val="28"/>
                              </w:rPr>
                              <w:t>22-28</w:t>
                            </w:r>
                          </w:p>
                          <w:p w14:paraId="0F3C393B" w14:textId="77777777" w:rsidR="00214CA6" w:rsidRPr="003905F6" w:rsidRDefault="00214CA6" w:rsidP="00FE4300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3D2DB" id="Text Box 8" o:spid="_x0000_s1027" type="#_x0000_t202" style="position:absolute;left:0;text-align:left;margin-left:-36pt;margin-top:29.8pt;width:538.2pt;height:25.5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" fillcolor="white [3201]" strokeweight=".5pt">
                <v:textbox>
                  <w:txbxContent>
                    <w:p w14:paraId="0AEF0916" w14:textId="77777777" w:rsidR="00FE4300" w:rsidRDefault="00FE4300" w:rsidP="00FE4300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3905F6">
                        <w:rPr>
                          <w:b/>
                          <w:sz w:val="28"/>
                          <w:szCs w:val="28"/>
                        </w:rPr>
                        <w:t>Week of</w:t>
                      </w:r>
                      <w:r w:rsidR="000C37DB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D47E14">
                        <w:rPr>
                          <w:b/>
                          <w:sz w:val="28"/>
                          <w:szCs w:val="28"/>
                        </w:rPr>
                        <w:t xml:space="preserve">March </w:t>
                      </w:r>
                      <w:r w:rsidR="00343106">
                        <w:rPr>
                          <w:b/>
                          <w:sz w:val="28"/>
                          <w:szCs w:val="28"/>
                        </w:rPr>
                        <w:t>22-28</w:t>
                      </w:r>
                    </w:p>
                    <w:p w14:paraId="0F3C393B" w14:textId="77777777" w:rsidR="00214CA6" w:rsidRPr="003905F6" w:rsidRDefault="00214CA6" w:rsidP="00FE4300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10790" w:type="dxa"/>
        <w:jc w:val="center"/>
        <w:tblLook w:val="04A0" w:firstRow="1" w:lastRow="0" w:firstColumn="1" w:lastColumn="0" w:noHBand="0" w:noVBand="1"/>
      </w:tblPr>
      <w:tblGrid>
        <w:gridCol w:w="1975"/>
        <w:gridCol w:w="3420"/>
        <w:gridCol w:w="3951"/>
        <w:gridCol w:w="1444"/>
      </w:tblGrid>
      <w:tr w:rsidR="00896A8D" w:rsidRPr="00BE144B" w14:paraId="7CC13659" w14:textId="77777777" w:rsidTr="00343106">
        <w:trPr>
          <w:jc w:val="center"/>
        </w:trPr>
        <w:tc>
          <w:tcPr>
            <w:tcW w:w="1975" w:type="dxa"/>
          </w:tcPr>
          <w:p w14:paraId="47141D61" w14:textId="77777777" w:rsidR="00FE4300" w:rsidRPr="00BE144B" w:rsidRDefault="00FE4300" w:rsidP="003133D6">
            <w:pPr>
              <w:jc w:val="center"/>
              <w:rPr>
                <w:rFonts w:cs="Arial"/>
                <w:b/>
                <w:color w:val="00ABC8"/>
              </w:rPr>
            </w:pPr>
            <w:r w:rsidRPr="00BE144B">
              <w:rPr>
                <w:rFonts w:cs="Arial"/>
                <w:b/>
                <w:color w:val="00ABC8"/>
              </w:rPr>
              <w:t>Job Order Number</w:t>
            </w:r>
          </w:p>
        </w:tc>
        <w:tc>
          <w:tcPr>
            <w:tcW w:w="3420" w:type="dxa"/>
          </w:tcPr>
          <w:p w14:paraId="69B7E58E" w14:textId="77777777" w:rsidR="00FE4300" w:rsidRPr="00BE144B" w:rsidRDefault="00FE4300" w:rsidP="003133D6">
            <w:pPr>
              <w:jc w:val="center"/>
              <w:rPr>
                <w:rFonts w:cs="Arial"/>
                <w:b/>
                <w:color w:val="00ABC8"/>
              </w:rPr>
            </w:pPr>
            <w:r w:rsidRPr="00BE144B">
              <w:rPr>
                <w:rFonts w:cs="Arial"/>
                <w:b/>
                <w:color w:val="00ABC8"/>
              </w:rPr>
              <w:t>Job Title</w:t>
            </w:r>
          </w:p>
        </w:tc>
        <w:tc>
          <w:tcPr>
            <w:tcW w:w="3951" w:type="dxa"/>
          </w:tcPr>
          <w:p w14:paraId="4EEE7830" w14:textId="77777777" w:rsidR="00FE4300" w:rsidRPr="00BE144B" w:rsidRDefault="00FE4300" w:rsidP="003133D6">
            <w:pPr>
              <w:jc w:val="center"/>
              <w:rPr>
                <w:rFonts w:cs="Arial"/>
                <w:b/>
                <w:color w:val="00ABC8"/>
              </w:rPr>
            </w:pPr>
            <w:r w:rsidRPr="00BE144B">
              <w:rPr>
                <w:rFonts w:cs="Arial"/>
                <w:b/>
                <w:color w:val="00ABC8"/>
              </w:rPr>
              <w:t>Name of Company</w:t>
            </w:r>
          </w:p>
        </w:tc>
        <w:tc>
          <w:tcPr>
            <w:tcW w:w="1444" w:type="dxa"/>
          </w:tcPr>
          <w:p w14:paraId="2D85B017" w14:textId="77777777" w:rsidR="00FE4300" w:rsidRPr="00BE144B" w:rsidRDefault="00FE4300" w:rsidP="003133D6">
            <w:pPr>
              <w:jc w:val="center"/>
              <w:rPr>
                <w:rFonts w:cs="Arial"/>
                <w:b/>
                <w:color w:val="00ABC8"/>
              </w:rPr>
            </w:pPr>
            <w:r w:rsidRPr="00BE144B">
              <w:rPr>
                <w:rFonts w:cs="Arial"/>
                <w:b/>
                <w:color w:val="00ABC8"/>
              </w:rPr>
              <w:t>Location</w:t>
            </w:r>
          </w:p>
        </w:tc>
      </w:tr>
      <w:tr w:rsidR="0064302A" w:rsidRPr="00BE144B" w14:paraId="51490497" w14:textId="77777777" w:rsidTr="00343106">
        <w:trPr>
          <w:trHeight w:val="197"/>
          <w:jc w:val="center"/>
        </w:trPr>
        <w:tc>
          <w:tcPr>
            <w:tcW w:w="1975" w:type="dxa"/>
          </w:tcPr>
          <w:p w14:paraId="1B4EE5ED" w14:textId="6A977338" w:rsidR="0064302A" w:rsidRPr="005275F8" w:rsidRDefault="0064302A" w:rsidP="005275F8">
            <w:pPr>
              <w:spacing w:line="276" w:lineRule="auto"/>
              <w:jc w:val="center"/>
            </w:pPr>
            <w:r w:rsidRPr="00A0246A">
              <w:t>11274035</w:t>
            </w:r>
          </w:p>
        </w:tc>
        <w:tc>
          <w:tcPr>
            <w:tcW w:w="3420" w:type="dxa"/>
          </w:tcPr>
          <w:p w14:paraId="3CD776A9" w14:textId="7B06B8E1" w:rsidR="0064302A" w:rsidRPr="005275F8" w:rsidRDefault="0064302A" w:rsidP="005275F8">
            <w:pPr>
              <w:spacing w:line="276" w:lineRule="auto"/>
              <w:jc w:val="center"/>
            </w:pPr>
            <w:r w:rsidRPr="00A0246A">
              <w:t>Machine Operator</w:t>
            </w:r>
          </w:p>
        </w:tc>
        <w:tc>
          <w:tcPr>
            <w:tcW w:w="3951" w:type="dxa"/>
          </w:tcPr>
          <w:p w14:paraId="30F008C3" w14:textId="3E3C2C60" w:rsidR="0064302A" w:rsidRPr="005275F8" w:rsidRDefault="0064302A" w:rsidP="005275F8">
            <w:pPr>
              <w:spacing w:line="276" w:lineRule="auto"/>
              <w:jc w:val="center"/>
            </w:pPr>
            <w:r w:rsidRPr="00A0246A">
              <w:t>Oldcastle APG, Inc.</w:t>
            </w:r>
          </w:p>
        </w:tc>
        <w:tc>
          <w:tcPr>
            <w:tcW w:w="1444" w:type="dxa"/>
          </w:tcPr>
          <w:p w14:paraId="038CF2BE" w14:textId="0EC2D05C" w:rsidR="0064302A" w:rsidRPr="005275F8" w:rsidRDefault="0064302A" w:rsidP="005275F8">
            <w:pPr>
              <w:spacing w:line="276" w:lineRule="auto"/>
              <w:jc w:val="center"/>
            </w:pPr>
            <w:r w:rsidRPr="005275F8">
              <w:t>Louisburg</w:t>
            </w:r>
          </w:p>
        </w:tc>
      </w:tr>
      <w:tr w:rsidR="0064302A" w:rsidRPr="00BE144B" w14:paraId="5AA30697" w14:textId="77777777" w:rsidTr="00343106">
        <w:trPr>
          <w:jc w:val="center"/>
        </w:trPr>
        <w:tc>
          <w:tcPr>
            <w:tcW w:w="1975" w:type="dxa"/>
          </w:tcPr>
          <w:p w14:paraId="7941FD14" w14:textId="45A2B847" w:rsidR="0064302A" w:rsidRPr="005275F8" w:rsidRDefault="0064302A" w:rsidP="005275F8">
            <w:pPr>
              <w:spacing w:line="276" w:lineRule="auto"/>
              <w:jc w:val="center"/>
            </w:pPr>
            <w:r w:rsidRPr="00EB2F63">
              <w:t>11273549</w:t>
            </w:r>
          </w:p>
        </w:tc>
        <w:tc>
          <w:tcPr>
            <w:tcW w:w="3420" w:type="dxa"/>
          </w:tcPr>
          <w:p w14:paraId="7396DB81" w14:textId="033B1788" w:rsidR="0064302A" w:rsidRPr="005275F8" w:rsidRDefault="0064302A" w:rsidP="005275F8">
            <w:pPr>
              <w:spacing w:line="276" w:lineRule="auto"/>
              <w:jc w:val="center"/>
            </w:pPr>
            <w:r w:rsidRPr="00EB2F63">
              <w:t>Facilities Maintenance Technician</w:t>
            </w:r>
          </w:p>
        </w:tc>
        <w:tc>
          <w:tcPr>
            <w:tcW w:w="3951" w:type="dxa"/>
          </w:tcPr>
          <w:p w14:paraId="7D6FCBC9" w14:textId="3106C8BA" w:rsidR="0064302A" w:rsidRPr="005275F8" w:rsidRDefault="0064302A" w:rsidP="005275F8">
            <w:pPr>
              <w:spacing w:line="276" w:lineRule="auto"/>
              <w:jc w:val="center"/>
            </w:pPr>
            <w:r w:rsidRPr="00EB2F63">
              <w:t>COUNTY OF FRANKLIN</w:t>
            </w:r>
          </w:p>
        </w:tc>
        <w:tc>
          <w:tcPr>
            <w:tcW w:w="1444" w:type="dxa"/>
            <w:shd w:val="clear" w:color="auto" w:fill="auto"/>
          </w:tcPr>
          <w:p w14:paraId="44E9DBD3" w14:textId="7A27A062" w:rsidR="0064302A" w:rsidRPr="005275F8" w:rsidRDefault="0064302A" w:rsidP="005275F8">
            <w:pPr>
              <w:spacing w:line="276" w:lineRule="auto"/>
              <w:jc w:val="center"/>
            </w:pPr>
            <w:r w:rsidRPr="005275F8">
              <w:t>Louisburg</w:t>
            </w:r>
          </w:p>
        </w:tc>
      </w:tr>
      <w:tr w:rsidR="0064302A" w:rsidRPr="00BE144B" w14:paraId="30A349C7" w14:textId="77777777" w:rsidTr="00343106">
        <w:trPr>
          <w:trHeight w:val="350"/>
          <w:jc w:val="center"/>
        </w:trPr>
        <w:tc>
          <w:tcPr>
            <w:tcW w:w="1975" w:type="dxa"/>
          </w:tcPr>
          <w:p w14:paraId="3B40BFFF" w14:textId="180BC86B" w:rsidR="0064302A" w:rsidRPr="005275F8" w:rsidRDefault="0064302A" w:rsidP="005275F8">
            <w:pPr>
              <w:spacing w:line="276" w:lineRule="auto"/>
              <w:jc w:val="center"/>
            </w:pPr>
            <w:r w:rsidRPr="00F2685B">
              <w:t>11273100</w:t>
            </w:r>
          </w:p>
        </w:tc>
        <w:tc>
          <w:tcPr>
            <w:tcW w:w="3420" w:type="dxa"/>
          </w:tcPr>
          <w:p w14:paraId="3E127E1E" w14:textId="035AA785" w:rsidR="0064302A" w:rsidRPr="005275F8" w:rsidRDefault="0064302A" w:rsidP="005275F8">
            <w:pPr>
              <w:spacing w:line="276" w:lineRule="auto"/>
              <w:jc w:val="center"/>
            </w:pPr>
            <w:r w:rsidRPr="00F2685B">
              <w:t>Customer Service Representative</w:t>
            </w:r>
          </w:p>
        </w:tc>
        <w:tc>
          <w:tcPr>
            <w:tcW w:w="3951" w:type="dxa"/>
            <w:shd w:val="clear" w:color="auto" w:fill="FFFFFF" w:themeFill="background1"/>
          </w:tcPr>
          <w:p w14:paraId="667D0EA0" w14:textId="73CBD74A" w:rsidR="0064302A" w:rsidRPr="005275F8" w:rsidRDefault="0064302A" w:rsidP="005275F8">
            <w:pPr>
              <w:spacing w:line="276" w:lineRule="auto"/>
              <w:jc w:val="center"/>
            </w:pPr>
            <w:r w:rsidRPr="00F2685B">
              <w:t>Ontic Engineering and Manufacturing</w:t>
            </w:r>
          </w:p>
        </w:tc>
        <w:tc>
          <w:tcPr>
            <w:tcW w:w="1444" w:type="dxa"/>
          </w:tcPr>
          <w:p w14:paraId="66A70623" w14:textId="5B98FB82" w:rsidR="0064302A" w:rsidRPr="005275F8" w:rsidRDefault="0064302A" w:rsidP="005275F8">
            <w:pPr>
              <w:spacing w:line="276" w:lineRule="auto"/>
              <w:jc w:val="center"/>
            </w:pPr>
            <w:r w:rsidRPr="005275F8">
              <w:t>Creedmoor</w:t>
            </w:r>
          </w:p>
        </w:tc>
      </w:tr>
      <w:tr w:rsidR="0064302A" w:rsidRPr="00BE144B" w14:paraId="3341CD0D" w14:textId="77777777" w:rsidTr="00343106">
        <w:trPr>
          <w:jc w:val="center"/>
        </w:trPr>
        <w:tc>
          <w:tcPr>
            <w:tcW w:w="1975" w:type="dxa"/>
            <w:shd w:val="clear" w:color="auto" w:fill="auto"/>
          </w:tcPr>
          <w:p w14:paraId="33268BF4" w14:textId="1936B4BE" w:rsidR="0064302A" w:rsidRPr="005275F8" w:rsidRDefault="0064302A" w:rsidP="005275F8">
            <w:pPr>
              <w:spacing w:line="276" w:lineRule="auto"/>
              <w:jc w:val="center"/>
            </w:pPr>
            <w:r w:rsidRPr="00C94D4B">
              <w:t>11273105</w:t>
            </w:r>
          </w:p>
        </w:tc>
        <w:tc>
          <w:tcPr>
            <w:tcW w:w="3420" w:type="dxa"/>
          </w:tcPr>
          <w:p w14:paraId="68D3CFA1" w14:textId="12C47589" w:rsidR="0064302A" w:rsidRPr="005275F8" w:rsidRDefault="0064302A" w:rsidP="005275F8">
            <w:pPr>
              <w:spacing w:line="276" w:lineRule="auto"/>
              <w:jc w:val="center"/>
            </w:pPr>
            <w:r w:rsidRPr="00C94D4B">
              <w:t>Buyer</w:t>
            </w:r>
          </w:p>
        </w:tc>
        <w:tc>
          <w:tcPr>
            <w:tcW w:w="3951" w:type="dxa"/>
          </w:tcPr>
          <w:p w14:paraId="20D131FA" w14:textId="75BC97DE" w:rsidR="0064302A" w:rsidRPr="005275F8" w:rsidRDefault="0064302A" w:rsidP="005275F8">
            <w:pPr>
              <w:spacing w:line="276" w:lineRule="auto"/>
              <w:jc w:val="center"/>
            </w:pPr>
            <w:r w:rsidRPr="00C94D4B">
              <w:t>Ontic Engineering and Manufacturing</w:t>
            </w:r>
          </w:p>
        </w:tc>
        <w:tc>
          <w:tcPr>
            <w:tcW w:w="1444" w:type="dxa"/>
          </w:tcPr>
          <w:p w14:paraId="1476F92C" w14:textId="2D09924F" w:rsidR="0064302A" w:rsidRPr="005275F8" w:rsidRDefault="0064302A" w:rsidP="005275F8">
            <w:pPr>
              <w:spacing w:line="276" w:lineRule="auto"/>
              <w:jc w:val="center"/>
            </w:pPr>
            <w:r w:rsidRPr="005275F8">
              <w:t>Creedmoor</w:t>
            </w:r>
          </w:p>
        </w:tc>
      </w:tr>
      <w:tr w:rsidR="0064302A" w:rsidRPr="003905F6" w14:paraId="52281C6B" w14:textId="77777777" w:rsidTr="00343106">
        <w:trPr>
          <w:trHeight w:val="323"/>
          <w:jc w:val="center"/>
        </w:trPr>
        <w:tc>
          <w:tcPr>
            <w:tcW w:w="1975" w:type="dxa"/>
            <w:shd w:val="clear" w:color="auto" w:fill="FFFFFF" w:themeFill="background1"/>
          </w:tcPr>
          <w:p w14:paraId="7E642ACF" w14:textId="753717F4" w:rsidR="0064302A" w:rsidRPr="005275F8" w:rsidRDefault="0064302A" w:rsidP="005275F8">
            <w:pPr>
              <w:spacing w:line="276" w:lineRule="auto"/>
              <w:jc w:val="center"/>
            </w:pPr>
            <w:r w:rsidRPr="005C15FC">
              <w:t>11272745</w:t>
            </w:r>
          </w:p>
        </w:tc>
        <w:tc>
          <w:tcPr>
            <w:tcW w:w="3420" w:type="dxa"/>
          </w:tcPr>
          <w:p w14:paraId="63CB4527" w14:textId="32F044A1" w:rsidR="0064302A" w:rsidRPr="005275F8" w:rsidRDefault="0064302A" w:rsidP="005275F8">
            <w:pPr>
              <w:spacing w:line="276" w:lineRule="auto"/>
              <w:jc w:val="center"/>
            </w:pPr>
            <w:r w:rsidRPr="005C15FC">
              <w:t>Sales Admin. Support</w:t>
            </w:r>
          </w:p>
        </w:tc>
        <w:tc>
          <w:tcPr>
            <w:tcW w:w="3951" w:type="dxa"/>
          </w:tcPr>
          <w:p w14:paraId="0828D00C" w14:textId="11EDB926" w:rsidR="0064302A" w:rsidRPr="005275F8" w:rsidRDefault="0064302A" w:rsidP="005275F8">
            <w:pPr>
              <w:spacing w:line="276" w:lineRule="auto"/>
              <w:jc w:val="center"/>
            </w:pPr>
            <w:r w:rsidRPr="005C15FC">
              <w:t>Universal Forest Products, Inc.</w:t>
            </w:r>
          </w:p>
        </w:tc>
        <w:tc>
          <w:tcPr>
            <w:tcW w:w="1444" w:type="dxa"/>
          </w:tcPr>
          <w:p w14:paraId="20C21EE6" w14:textId="46D77B26" w:rsidR="0064302A" w:rsidRPr="005275F8" w:rsidRDefault="0064302A" w:rsidP="005275F8">
            <w:pPr>
              <w:spacing w:line="276" w:lineRule="auto"/>
              <w:jc w:val="center"/>
            </w:pPr>
            <w:r w:rsidRPr="005275F8">
              <w:t>Franklinton</w:t>
            </w:r>
          </w:p>
        </w:tc>
      </w:tr>
      <w:tr w:rsidR="0064302A" w:rsidRPr="003905F6" w14:paraId="711D5330" w14:textId="77777777" w:rsidTr="00343106">
        <w:trPr>
          <w:trHeight w:val="323"/>
          <w:jc w:val="center"/>
        </w:trPr>
        <w:tc>
          <w:tcPr>
            <w:tcW w:w="1975" w:type="dxa"/>
            <w:shd w:val="clear" w:color="auto" w:fill="FFFFFF" w:themeFill="background1"/>
          </w:tcPr>
          <w:p w14:paraId="67D71DEB" w14:textId="2BD03A1F" w:rsidR="0064302A" w:rsidRPr="005275F8" w:rsidRDefault="0064302A" w:rsidP="005275F8">
            <w:pPr>
              <w:spacing w:line="276" w:lineRule="auto"/>
              <w:jc w:val="center"/>
            </w:pPr>
            <w:r w:rsidRPr="00A15519">
              <w:t>11272773</w:t>
            </w:r>
          </w:p>
        </w:tc>
        <w:tc>
          <w:tcPr>
            <w:tcW w:w="3420" w:type="dxa"/>
          </w:tcPr>
          <w:p w14:paraId="42A3B389" w14:textId="7116BE4B" w:rsidR="0064302A" w:rsidRPr="005275F8" w:rsidRDefault="0064302A" w:rsidP="005275F8">
            <w:pPr>
              <w:spacing w:line="276" w:lineRule="auto"/>
              <w:jc w:val="center"/>
            </w:pPr>
            <w:r w:rsidRPr="00A15519">
              <w:t>Sales Associate</w:t>
            </w:r>
          </w:p>
        </w:tc>
        <w:tc>
          <w:tcPr>
            <w:tcW w:w="3951" w:type="dxa"/>
          </w:tcPr>
          <w:p w14:paraId="1D2B6F94" w14:textId="64015A2D" w:rsidR="0064302A" w:rsidRPr="005275F8" w:rsidRDefault="0064302A" w:rsidP="005275F8">
            <w:pPr>
              <w:spacing w:line="276" w:lineRule="auto"/>
              <w:jc w:val="center"/>
            </w:pPr>
            <w:r w:rsidRPr="00A15519">
              <w:t>Dollar General</w:t>
            </w:r>
          </w:p>
        </w:tc>
        <w:tc>
          <w:tcPr>
            <w:tcW w:w="1444" w:type="dxa"/>
          </w:tcPr>
          <w:p w14:paraId="26644E51" w14:textId="0793DEF6" w:rsidR="0064302A" w:rsidRPr="005275F8" w:rsidRDefault="0064302A" w:rsidP="005275F8">
            <w:pPr>
              <w:spacing w:line="276" w:lineRule="auto"/>
              <w:jc w:val="center"/>
            </w:pPr>
            <w:r w:rsidRPr="005275F8">
              <w:t>Warrenton</w:t>
            </w:r>
          </w:p>
        </w:tc>
      </w:tr>
      <w:tr w:rsidR="0064302A" w:rsidRPr="003905F6" w14:paraId="35C60841" w14:textId="77777777" w:rsidTr="00343106">
        <w:trPr>
          <w:jc w:val="center"/>
        </w:trPr>
        <w:tc>
          <w:tcPr>
            <w:tcW w:w="1975" w:type="dxa"/>
            <w:shd w:val="clear" w:color="auto" w:fill="FFFFFF" w:themeFill="background1"/>
          </w:tcPr>
          <w:p w14:paraId="0D0D4982" w14:textId="19459A5B" w:rsidR="0064302A" w:rsidRPr="005275F8" w:rsidRDefault="0064302A" w:rsidP="005275F8">
            <w:pPr>
              <w:spacing w:line="276" w:lineRule="auto"/>
              <w:jc w:val="center"/>
            </w:pPr>
            <w:r w:rsidRPr="00692A45">
              <w:t>11272386</w:t>
            </w:r>
          </w:p>
        </w:tc>
        <w:tc>
          <w:tcPr>
            <w:tcW w:w="3420" w:type="dxa"/>
          </w:tcPr>
          <w:p w14:paraId="51C9B773" w14:textId="7FFBFCD7" w:rsidR="0064302A" w:rsidRPr="005275F8" w:rsidRDefault="0064302A" w:rsidP="005275F8">
            <w:pPr>
              <w:spacing w:line="276" w:lineRule="auto"/>
              <w:jc w:val="center"/>
            </w:pPr>
            <w:r w:rsidRPr="00692A45">
              <w:t>Process Technician</w:t>
            </w:r>
          </w:p>
        </w:tc>
        <w:tc>
          <w:tcPr>
            <w:tcW w:w="3951" w:type="dxa"/>
          </w:tcPr>
          <w:p w14:paraId="428F8B99" w14:textId="385C57A9" w:rsidR="0064302A" w:rsidRPr="005275F8" w:rsidRDefault="0064302A" w:rsidP="005275F8">
            <w:pPr>
              <w:spacing w:line="276" w:lineRule="auto"/>
              <w:jc w:val="center"/>
            </w:pPr>
            <w:r w:rsidRPr="00692A45">
              <w:t>Amcor Rigid Packaging</w:t>
            </w:r>
          </w:p>
        </w:tc>
        <w:tc>
          <w:tcPr>
            <w:tcW w:w="1444" w:type="dxa"/>
          </w:tcPr>
          <w:p w14:paraId="17EB37BD" w14:textId="7660B9D2" w:rsidR="0064302A" w:rsidRPr="005275F8" w:rsidRDefault="0064302A" w:rsidP="005275F8">
            <w:pPr>
              <w:spacing w:line="276" w:lineRule="auto"/>
              <w:jc w:val="center"/>
            </w:pPr>
            <w:r w:rsidRPr="005275F8">
              <w:t>Youngsville</w:t>
            </w:r>
          </w:p>
        </w:tc>
      </w:tr>
      <w:tr w:rsidR="0064302A" w:rsidRPr="003905F6" w14:paraId="153D8A86" w14:textId="77777777" w:rsidTr="00343106">
        <w:trPr>
          <w:jc w:val="center"/>
        </w:trPr>
        <w:tc>
          <w:tcPr>
            <w:tcW w:w="1975" w:type="dxa"/>
            <w:shd w:val="clear" w:color="auto" w:fill="auto"/>
          </w:tcPr>
          <w:p w14:paraId="0937811B" w14:textId="746CDA3A" w:rsidR="0064302A" w:rsidRPr="005275F8" w:rsidRDefault="0064302A" w:rsidP="005275F8">
            <w:pPr>
              <w:spacing w:line="276" w:lineRule="auto"/>
              <w:jc w:val="center"/>
            </w:pPr>
            <w:r w:rsidRPr="00C13EA2">
              <w:t>11271690</w:t>
            </w:r>
          </w:p>
        </w:tc>
        <w:tc>
          <w:tcPr>
            <w:tcW w:w="3420" w:type="dxa"/>
          </w:tcPr>
          <w:p w14:paraId="316093F8" w14:textId="141E2368" w:rsidR="0064302A" w:rsidRPr="005275F8" w:rsidRDefault="0064302A" w:rsidP="005275F8">
            <w:pPr>
              <w:spacing w:line="276" w:lineRule="auto"/>
              <w:jc w:val="center"/>
            </w:pPr>
            <w:r w:rsidRPr="00C13EA2">
              <w:t>PRODUCTION CLEANER</w:t>
            </w:r>
          </w:p>
        </w:tc>
        <w:tc>
          <w:tcPr>
            <w:tcW w:w="3951" w:type="dxa"/>
          </w:tcPr>
          <w:p w14:paraId="61195C8B" w14:textId="5245F808" w:rsidR="0064302A" w:rsidRPr="005275F8" w:rsidRDefault="0064302A" w:rsidP="005275F8">
            <w:pPr>
              <w:spacing w:line="276" w:lineRule="auto"/>
              <w:jc w:val="center"/>
            </w:pPr>
            <w:r w:rsidRPr="00C13EA2">
              <w:t>ABM Industries, Inc.</w:t>
            </w:r>
          </w:p>
        </w:tc>
        <w:tc>
          <w:tcPr>
            <w:tcW w:w="1444" w:type="dxa"/>
          </w:tcPr>
          <w:p w14:paraId="25003D54" w14:textId="318EAB39" w:rsidR="0064302A" w:rsidRPr="005275F8" w:rsidRDefault="005275F8" w:rsidP="005275F8">
            <w:pPr>
              <w:spacing w:line="276" w:lineRule="auto"/>
              <w:jc w:val="center"/>
            </w:pPr>
            <w:r w:rsidRPr="005275F8">
              <w:t>Oxford</w:t>
            </w:r>
          </w:p>
        </w:tc>
      </w:tr>
      <w:tr w:rsidR="0064302A" w:rsidRPr="00E53A78" w14:paraId="4CFD637F" w14:textId="77777777" w:rsidTr="00343106">
        <w:trPr>
          <w:trHeight w:val="368"/>
          <w:jc w:val="center"/>
        </w:trPr>
        <w:tc>
          <w:tcPr>
            <w:tcW w:w="1975" w:type="dxa"/>
          </w:tcPr>
          <w:p w14:paraId="64D93DF8" w14:textId="13FFABA3" w:rsidR="0064302A" w:rsidRPr="00E53A78" w:rsidRDefault="0064302A" w:rsidP="005275F8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57861">
              <w:t>11271803</w:t>
            </w:r>
          </w:p>
        </w:tc>
        <w:tc>
          <w:tcPr>
            <w:tcW w:w="3420" w:type="dxa"/>
          </w:tcPr>
          <w:p w14:paraId="7D2B4A4D" w14:textId="04A25801" w:rsidR="0064302A" w:rsidRPr="00E53A78" w:rsidRDefault="0064302A" w:rsidP="005275F8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57861">
              <w:t>Street/Grounds Maintenance Worker</w:t>
            </w:r>
          </w:p>
        </w:tc>
        <w:tc>
          <w:tcPr>
            <w:tcW w:w="3951" w:type="dxa"/>
          </w:tcPr>
          <w:p w14:paraId="00CE6BCE" w14:textId="7AB6F6B8" w:rsidR="0064302A" w:rsidRPr="00E53A78" w:rsidRDefault="0064302A" w:rsidP="005275F8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57861">
              <w:t>City of Roxboro</w:t>
            </w:r>
          </w:p>
        </w:tc>
        <w:tc>
          <w:tcPr>
            <w:tcW w:w="1444" w:type="dxa"/>
          </w:tcPr>
          <w:p w14:paraId="0A0A6CD2" w14:textId="4AA9E875" w:rsidR="0064302A" w:rsidRPr="00E53A78" w:rsidRDefault="0064302A" w:rsidP="005275F8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xboro</w:t>
            </w:r>
          </w:p>
        </w:tc>
      </w:tr>
    </w:tbl>
    <w:p w14:paraId="2FDECEC0" w14:textId="77777777" w:rsidR="00AC0D4E" w:rsidRPr="003905F6" w:rsidRDefault="00AC0D4E" w:rsidP="003905F6">
      <w:pPr>
        <w:jc w:val="center"/>
        <w:rPr>
          <w:rFonts w:eastAsiaTheme="minorHAnsi"/>
          <w:sz w:val="24"/>
          <w:lang w:eastAsia="en-US"/>
        </w:rPr>
      </w:pPr>
    </w:p>
    <w:p w14:paraId="11AE6230" w14:textId="77777777" w:rsidR="00FE4300" w:rsidRPr="00BE144B" w:rsidRDefault="00FE4300" w:rsidP="00FE4300">
      <w:pPr>
        <w:jc w:val="center"/>
        <w:rPr>
          <w:rFonts w:eastAsia="Times New Roman" w:cs="Arial"/>
          <w:b/>
          <w:noProof/>
          <w:color w:val="000000"/>
          <w:sz w:val="40"/>
          <w:szCs w:val="40"/>
        </w:rPr>
      </w:pPr>
      <w:r w:rsidRPr="00BE144B">
        <w:rPr>
          <w:rFonts w:eastAsia="Times New Roman" w:cs="Arial"/>
          <w:b/>
          <w:noProof/>
          <w:color w:val="000000"/>
          <w:sz w:val="40"/>
          <w:szCs w:val="40"/>
        </w:rPr>
        <w:t xml:space="preserve">Access these jobs and more! </w:t>
      </w:r>
    </w:p>
    <w:p w14:paraId="69F97505" w14:textId="77777777" w:rsidR="00BE144B" w:rsidRDefault="00FE4300" w:rsidP="00E563D8">
      <w:pPr>
        <w:spacing w:after="120"/>
        <w:jc w:val="center"/>
        <w:rPr>
          <w:rFonts w:cs="Arial"/>
          <w:b/>
          <w:color w:val="000000"/>
          <w:sz w:val="28"/>
          <w:szCs w:val="28"/>
        </w:rPr>
      </w:pPr>
      <w:r w:rsidRPr="00BE144B">
        <w:rPr>
          <w:rFonts w:eastAsia="Times New Roman" w:cs="Arial"/>
          <w:noProof/>
          <w:color w:val="000000"/>
          <w:sz w:val="40"/>
          <w:szCs w:val="40"/>
        </w:rPr>
        <w:t xml:space="preserve">Register online today at: </w:t>
      </w:r>
      <w:r w:rsidR="00BE144B" w:rsidRPr="00BE144B">
        <w:rPr>
          <w:rFonts w:eastAsia="Times New Roman" w:cs="Arial"/>
          <w:noProof/>
          <w:color w:val="00ABC8"/>
          <w:sz w:val="40"/>
          <w:szCs w:val="40"/>
        </w:rPr>
        <w:t>ncworks.gov</w:t>
      </w:r>
      <w:r w:rsidRPr="00BE144B">
        <w:rPr>
          <w:rFonts w:cs="Arial"/>
          <w:b/>
          <w:color w:val="000000"/>
          <w:sz w:val="28"/>
          <w:szCs w:val="28"/>
        </w:rPr>
        <w:t xml:space="preserve">     </w:t>
      </w:r>
    </w:p>
    <w:p w14:paraId="220B39C1" w14:textId="77777777" w:rsidR="00FE4300" w:rsidRDefault="00FE4300" w:rsidP="00FE4300">
      <w:pPr>
        <w:jc w:val="center"/>
        <w:rPr>
          <w:rFonts w:cs="Arial"/>
          <w:b/>
          <w:color w:val="000000"/>
          <w:sz w:val="28"/>
          <w:szCs w:val="28"/>
        </w:rPr>
      </w:pPr>
      <w:r w:rsidRPr="00BE144B">
        <w:rPr>
          <w:rFonts w:cs="Arial"/>
          <w:b/>
          <w:color w:val="000000"/>
          <w:sz w:val="28"/>
          <w:szCs w:val="28"/>
        </w:rPr>
        <w:t>NCWorks Career Centers</w:t>
      </w:r>
    </w:p>
    <w:p w14:paraId="23B35B09" w14:textId="77777777" w:rsidR="00BE144B" w:rsidRPr="00BE144B" w:rsidRDefault="00BE144B" w:rsidP="00FE4300">
      <w:pPr>
        <w:jc w:val="center"/>
        <w:rPr>
          <w:rFonts w:cs="Arial"/>
          <w:b/>
          <w:color w:val="000000"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75"/>
        <w:gridCol w:w="3119"/>
        <w:gridCol w:w="2966"/>
      </w:tblGrid>
      <w:tr w:rsidR="00E53A78" w:rsidRPr="00BE144B" w14:paraId="2D2D78B6" w14:textId="77777777" w:rsidTr="00E53A78">
        <w:trPr>
          <w:jc w:val="center"/>
        </w:trPr>
        <w:tc>
          <w:tcPr>
            <w:tcW w:w="3275" w:type="dxa"/>
          </w:tcPr>
          <w:p w14:paraId="32B82B68" w14:textId="77777777" w:rsidR="00E53A78" w:rsidRPr="00BE144B" w:rsidRDefault="00E53A78" w:rsidP="00E53A78">
            <w:pPr>
              <w:jc w:val="center"/>
              <w:rPr>
                <w:rFonts w:cs="Arial"/>
                <w:color w:val="000000"/>
                <w:sz w:val="24"/>
                <w:szCs w:val="28"/>
              </w:rPr>
            </w:pPr>
            <w:r w:rsidRPr="00BE144B">
              <w:rPr>
                <w:rFonts w:cs="Arial"/>
                <w:color w:val="000000"/>
                <w:sz w:val="24"/>
                <w:szCs w:val="28"/>
              </w:rPr>
              <w:t>857 S Beckford Drive, Ste G</w:t>
            </w:r>
          </w:p>
        </w:tc>
        <w:tc>
          <w:tcPr>
            <w:tcW w:w="3119" w:type="dxa"/>
          </w:tcPr>
          <w:p w14:paraId="5E660507" w14:textId="77777777" w:rsidR="00E53A78" w:rsidRPr="00BE144B" w:rsidRDefault="00E53A78" w:rsidP="00E53A78">
            <w:pPr>
              <w:jc w:val="center"/>
              <w:rPr>
                <w:rFonts w:cs="Arial"/>
                <w:color w:val="000000"/>
                <w:sz w:val="24"/>
                <w:szCs w:val="28"/>
              </w:rPr>
            </w:pPr>
            <w:r w:rsidRPr="00BE144B">
              <w:rPr>
                <w:rFonts w:cs="Arial"/>
                <w:color w:val="000000"/>
                <w:sz w:val="24"/>
                <w:szCs w:val="28"/>
              </w:rPr>
              <w:t>111 Hilltop Village</w:t>
            </w:r>
          </w:p>
        </w:tc>
        <w:tc>
          <w:tcPr>
            <w:tcW w:w="2966" w:type="dxa"/>
          </w:tcPr>
          <w:p w14:paraId="0ADBCBFE" w14:textId="77777777" w:rsidR="00E53A78" w:rsidRPr="00E53A78" w:rsidRDefault="00E53A78" w:rsidP="00E53A78">
            <w:pPr>
              <w:jc w:val="center"/>
              <w:rPr>
                <w:rFonts w:cs="Arial"/>
                <w:color w:val="000000"/>
                <w:sz w:val="24"/>
                <w:szCs w:val="28"/>
              </w:rPr>
            </w:pPr>
            <w:r w:rsidRPr="00E53A78">
              <w:rPr>
                <w:rFonts w:cs="Arial"/>
                <w:color w:val="000000"/>
                <w:sz w:val="24"/>
                <w:szCs w:val="28"/>
              </w:rPr>
              <w:t>210 W Ridgeway St.</w:t>
            </w:r>
          </w:p>
        </w:tc>
      </w:tr>
      <w:tr w:rsidR="00E53A78" w:rsidRPr="00BE144B" w14:paraId="11E69228" w14:textId="77777777" w:rsidTr="00E53A78">
        <w:trPr>
          <w:jc w:val="center"/>
        </w:trPr>
        <w:tc>
          <w:tcPr>
            <w:tcW w:w="3275" w:type="dxa"/>
          </w:tcPr>
          <w:p w14:paraId="447CA2C0" w14:textId="77777777" w:rsidR="00E53A78" w:rsidRPr="00BE144B" w:rsidRDefault="00E53A78" w:rsidP="00E53A78">
            <w:pPr>
              <w:jc w:val="center"/>
              <w:rPr>
                <w:rFonts w:cs="Arial"/>
                <w:color w:val="000000"/>
                <w:sz w:val="24"/>
                <w:szCs w:val="28"/>
              </w:rPr>
            </w:pPr>
            <w:r w:rsidRPr="00BE144B">
              <w:rPr>
                <w:rFonts w:cs="Arial"/>
                <w:color w:val="000000"/>
                <w:sz w:val="24"/>
                <w:szCs w:val="28"/>
              </w:rPr>
              <w:t>Henderson, NC  27536</w:t>
            </w:r>
          </w:p>
        </w:tc>
        <w:tc>
          <w:tcPr>
            <w:tcW w:w="3119" w:type="dxa"/>
          </w:tcPr>
          <w:p w14:paraId="7C7C8846" w14:textId="77777777" w:rsidR="00E53A78" w:rsidRPr="00BE144B" w:rsidRDefault="00E53A78" w:rsidP="00E53A78">
            <w:pPr>
              <w:jc w:val="center"/>
              <w:rPr>
                <w:rFonts w:cs="Arial"/>
                <w:color w:val="000000"/>
                <w:sz w:val="24"/>
                <w:szCs w:val="28"/>
              </w:rPr>
            </w:pPr>
            <w:r w:rsidRPr="00BE144B">
              <w:rPr>
                <w:rFonts w:cs="Arial"/>
                <w:color w:val="000000"/>
                <w:sz w:val="24"/>
                <w:szCs w:val="28"/>
              </w:rPr>
              <w:t>Oxford, NC 27565</w:t>
            </w:r>
          </w:p>
        </w:tc>
        <w:tc>
          <w:tcPr>
            <w:tcW w:w="2966" w:type="dxa"/>
          </w:tcPr>
          <w:p w14:paraId="5084CE2E" w14:textId="77777777" w:rsidR="00E53A78" w:rsidRPr="00E53A78" w:rsidRDefault="00E53A78" w:rsidP="00E53A78">
            <w:pPr>
              <w:jc w:val="center"/>
              <w:rPr>
                <w:rFonts w:cs="Arial"/>
                <w:color w:val="000000"/>
                <w:sz w:val="24"/>
                <w:szCs w:val="28"/>
              </w:rPr>
            </w:pPr>
            <w:r w:rsidRPr="00E53A78">
              <w:rPr>
                <w:rFonts w:cs="Arial"/>
                <w:color w:val="000000"/>
                <w:sz w:val="24"/>
                <w:szCs w:val="28"/>
              </w:rPr>
              <w:t>VGCC Campus – W1106</w:t>
            </w:r>
          </w:p>
        </w:tc>
      </w:tr>
      <w:tr w:rsidR="00E53A78" w:rsidRPr="00BE144B" w14:paraId="3F5D6501" w14:textId="77777777" w:rsidTr="00E53A78">
        <w:trPr>
          <w:jc w:val="center"/>
        </w:trPr>
        <w:tc>
          <w:tcPr>
            <w:tcW w:w="3275" w:type="dxa"/>
          </w:tcPr>
          <w:p w14:paraId="5581BB08" w14:textId="77777777" w:rsidR="00E53A78" w:rsidRPr="00BE144B" w:rsidRDefault="00E53A78" w:rsidP="00E53A78">
            <w:pPr>
              <w:jc w:val="center"/>
              <w:rPr>
                <w:rFonts w:cs="Arial"/>
                <w:color w:val="000000"/>
                <w:sz w:val="24"/>
                <w:szCs w:val="28"/>
              </w:rPr>
            </w:pPr>
            <w:r w:rsidRPr="00BE144B">
              <w:rPr>
                <w:rFonts w:cs="Arial"/>
                <w:color w:val="000000"/>
                <w:sz w:val="24"/>
                <w:szCs w:val="28"/>
              </w:rPr>
              <w:t>(252) 438</w:t>
            </w:r>
            <w:r>
              <w:rPr>
                <w:rFonts w:cs="Arial"/>
                <w:color w:val="000000"/>
                <w:sz w:val="24"/>
                <w:szCs w:val="28"/>
              </w:rPr>
              <w:t>.</w:t>
            </w:r>
            <w:r w:rsidRPr="00BE144B">
              <w:rPr>
                <w:rFonts w:cs="Arial"/>
                <w:color w:val="000000"/>
                <w:sz w:val="24"/>
                <w:szCs w:val="28"/>
              </w:rPr>
              <w:t>6219</w:t>
            </w:r>
          </w:p>
        </w:tc>
        <w:tc>
          <w:tcPr>
            <w:tcW w:w="3119" w:type="dxa"/>
          </w:tcPr>
          <w:p w14:paraId="6CF10C14" w14:textId="77777777" w:rsidR="00E53A78" w:rsidRPr="00BE144B" w:rsidRDefault="000C2D2A" w:rsidP="00E53A78">
            <w:pPr>
              <w:jc w:val="center"/>
              <w:rPr>
                <w:rFonts w:cs="Arial"/>
                <w:color w:val="000000"/>
                <w:sz w:val="24"/>
                <w:szCs w:val="28"/>
              </w:rPr>
            </w:pPr>
            <w:hyperlink r:id="rId9" w:tooltip="Call via Hangouts" w:history="1">
              <w:r w:rsidR="00E53A78" w:rsidRPr="00BE144B">
                <w:rPr>
                  <w:rFonts w:cs="Arial"/>
                  <w:color w:val="000000"/>
                  <w:sz w:val="24"/>
                  <w:szCs w:val="28"/>
                </w:rPr>
                <w:t>(919) 693</w:t>
              </w:r>
              <w:r w:rsidR="00E53A78">
                <w:rPr>
                  <w:rFonts w:cs="Arial"/>
                  <w:color w:val="000000"/>
                  <w:sz w:val="24"/>
                  <w:szCs w:val="28"/>
                </w:rPr>
                <w:t>.</w:t>
              </w:r>
              <w:r w:rsidR="00E53A78" w:rsidRPr="00BE144B">
                <w:rPr>
                  <w:rFonts w:cs="Arial"/>
                  <w:color w:val="000000"/>
                  <w:sz w:val="24"/>
                  <w:szCs w:val="28"/>
                </w:rPr>
                <w:t>2686</w:t>
              </w:r>
            </w:hyperlink>
          </w:p>
        </w:tc>
        <w:tc>
          <w:tcPr>
            <w:tcW w:w="2966" w:type="dxa"/>
          </w:tcPr>
          <w:p w14:paraId="766943DD" w14:textId="77777777" w:rsidR="00E53A78" w:rsidRPr="00E53A78" w:rsidRDefault="00E53A78" w:rsidP="00E53A78">
            <w:pPr>
              <w:jc w:val="center"/>
              <w:rPr>
                <w:rFonts w:cs="Arial"/>
                <w:color w:val="000000"/>
                <w:sz w:val="24"/>
                <w:szCs w:val="28"/>
              </w:rPr>
            </w:pPr>
            <w:r w:rsidRPr="00E53A78">
              <w:rPr>
                <w:rFonts w:cs="Arial"/>
                <w:color w:val="000000"/>
                <w:sz w:val="24"/>
                <w:szCs w:val="28"/>
              </w:rPr>
              <w:t>Warrenton, NC 27589</w:t>
            </w:r>
          </w:p>
        </w:tc>
      </w:tr>
    </w:tbl>
    <w:p w14:paraId="7CF8AA9B" w14:textId="77777777" w:rsidR="00FE4300" w:rsidRPr="00BE144B" w:rsidRDefault="00FE4300">
      <w:pPr>
        <w:rPr>
          <w:rFonts w:cs="Arial"/>
          <w:b/>
          <w:bCs/>
          <w:color w:val="0ABFD4"/>
        </w:rPr>
      </w:pPr>
    </w:p>
    <w:sectPr w:rsidR="00FE4300" w:rsidRPr="00BE144B" w:rsidSect="007D45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9BA64" w14:textId="77777777" w:rsidR="000C2D2A" w:rsidRDefault="000C2D2A" w:rsidP="00086877">
      <w:r>
        <w:separator/>
      </w:r>
    </w:p>
  </w:endnote>
  <w:endnote w:type="continuationSeparator" w:id="0">
    <w:p w14:paraId="51B2C905" w14:textId="77777777" w:rsidR="000C2D2A" w:rsidRDefault="000C2D2A" w:rsidP="00086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326279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2F4990C" w14:textId="77777777" w:rsidR="00086877" w:rsidRDefault="00086877" w:rsidP="006766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A04ED5" w14:textId="77777777" w:rsidR="00086877" w:rsidRDefault="00086877" w:rsidP="000868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750E46" w14:textId="77777777" w:rsidR="00086877" w:rsidRDefault="00635A1B" w:rsidP="00086877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874DE3" wp14:editId="6BC3B73B">
              <wp:simplePos x="0" y="0"/>
              <wp:positionH relativeFrom="column">
                <wp:posOffset>3600891</wp:posOffset>
              </wp:positionH>
              <wp:positionV relativeFrom="paragraph">
                <wp:posOffset>-24130</wp:posOffset>
              </wp:positionV>
              <wp:extent cx="2323323" cy="223935"/>
              <wp:effectExtent l="0" t="0" r="1270" b="508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23323" cy="22393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8095387" w14:textId="77777777" w:rsidR="00086877" w:rsidRPr="00086877" w:rsidRDefault="00086877" w:rsidP="00086877">
                          <w:pPr>
                            <w:jc w:val="right"/>
                            <w:rPr>
                              <w:color w:val="A6A6A6" w:themeColor="background1" w:themeShade="A6"/>
                              <w:sz w:val="16"/>
                              <w:szCs w:val="20"/>
                            </w:rPr>
                          </w:pPr>
                          <w:r w:rsidRPr="00086877">
                            <w:rPr>
                              <w:color w:val="A6A6A6" w:themeColor="background1" w:themeShade="A6"/>
                              <w:sz w:val="16"/>
                              <w:szCs w:val="20"/>
                            </w:rPr>
                            <w:t xml:space="preserve">NCWORKS </w:t>
                          </w:r>
                          <w:r w:rsidR="00896A8D">
                            <w:rPr>
                              <w:color w:val="A6A6A6" w:themeColor="background1" w:themeShade="A6"/>
                              <w:sz w:val="16"/>
                              <w:szCs w:val="20"/>
                            </w:rPr>
                            <w:t>POWERED BY KERR-TA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874DE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283.55pt;margin-top:-1.9pt;width:182.95pt;height:17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" fillcolor="white [3201]" stroked="f" strokeweight=".5pt">
              <v:textbox>
                <w:txbxContent>
                  <w:p w14:paraId="58095387" w14:textId="77777777" w:rsidR="00086877" w:rsidRPr="00086877" w:rsidRDefault="00086877" w:rsidP="00086877">
                    <w:pPr>
                      <w:jc w:val="right"/>
                      <w:rPr>
                        <w:color w:val="A6A6A6" w:themeColor="background1" w:themeShade="A6"/>
                        <w:sz w:val="16"/>
                        <w:szCs w:val="20"/>
                      </w:rPr>
                    </w:pPr>
                    <w:r w:rsidRPr="00086877">
                      <w:rPr>
                        <w:color w:val="A6A6A6" w:themeColor="background1" w:themeShade="A6"/>
                        <w:sz w:val="16"/>
                        <w:szCs w:val="20"/>
                      </w:rPr>
                      <w:t xml:space="preserve">NCWORKS </w:t>
                    </w:r>
                    <w:r w:rsidR="00896A8D">
                      <w:rPr>
                        <w:color w:val="A6A6A6" w:themeColor="background1" w:themeShade="A6"/>
                        <w:sz w:val="16"/>
                        <w:szCs w:val="20"/>
                      </w:rPr>
                      <w:t>POWERED BY KERR-TAR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A38F8" w14:textId="77777777" w:rsidR="004D786E" w:rsidRDefault="004D78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13883C" w14:textId="77777777" w:rsidR="000C2D2A" w:rsidRDefault="000C2D2A" w:rsidP="00086877">
      <w:r>
        <w:separator/>
      </w:r>
    </w:p>
  </w:footnote>
  <w:footnote w:type="continuationSeparator" w:id="0">
    <w:p w14:paraId="2BA4495F" w14:textId="77777777" w:rsidR="000C2D2A" w:rsidRDefault="000C2D2A" w:rsidP="000868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A23D1D" w14:textId="77777777" w:rsidR="004D786E" w:rsidRDefault="004D78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398C25" w14:textId="77777777" w:rsidR="00086877" w:rsidRDefault="00635A1B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7902354" wp14:editId="1FA831B2">
          <wp:simplePos x="0" y="0"/>
          <wp:positionH relativeFrom="column">
            <wp:posOffset>-950059</wp:posOffset>
          </wp:positionH>
          <wp:positionV relativeFrom="paragraph">
            <wp:posOffset>-449476</wp:posOffset>
          </wp:positionV>
          <wp:extent cx="7915514" cy="10251647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NCWorks-WordDo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5514" cy="102516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7572E1" w14:textId="77777777" w:rsidR="004D786E" w:rsidRDefault="004D78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BA0F6C"/>
    <w:multiLevelType w:val="hybridMultilevel"/>
    <w:tmpl w:val="F8822850"/>
    <w:lvl w:ilvl="0" w:tplc="E604A76A"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sLSwMDU3NjUxNzVW0lEKTi0uzszPAykwrAUA3gJbwywAAAA="/>
  </w:docVars>
  <w:rsids>
    <w:rsidRoot w:val="00086877"/>
    <w:rsid w:val="00067FF2"/>
    <w:rsid w:val="00086877"/>
    <w:rsid w:val="000A071B"/>
    <w:rsid w:val="000C2D2A"/>
    <w:rsid w:val="000C37DB"/>
    <w:rsid w:val="000C3CED"/>
    <w:rsid w:val="001515E9"/>
    <w:rsid w:val="001C2C39"/>
    <w:rsid w:val="00207428"/>
    <w:rsid w:val="00214CA6"/>
    <w:rsid w:val="002A56FB"/>
    <w:rsid w:val="00305DA1"/>
    <w:rsid w:val="00314AD0"/>
    <w:rsid w:val="003265CA"/>
    <w:rsid w:val="00343106"/>
    <w:rsid w:val="00384638"/>
    <w:rsid w:val="003905F6"/>
    <w:rsid w:val="00427745"/>
    <w:rsid w:val="00454BCD"/>
    <w:rsid w:val="004D786E"/>
    <w:rsid w:val="004F5039"/>
    <w:rsid w:val="005275F8"/>
    <w:rsid w:val="00534868"/>
    <w:rsid w:val="005C7FF7"/>
    <w:rsid w:val="005D71A2"/>
    <w:rsid w:val="00602F9A"/>
    <w:rsid w:val="00635A1B"/>
    <w:rsid w:val="0064302A"/>
    <w:rsid w:val="00690555"/>
    <w:rsid w:val="0074278F"/>
    <w:rsid w:val="00767B12"/>
    <w:rsid w:val="007C4D40"/>
    <w:rsid w:val="007D457F"/>
    <w:rsid w:val="007F56AA"/>
    <w:rsid w:val="00817B05"/>
    <w:rsid w:val="0083053E"/>
    <w:rsid w:val="00896A8D"/>
    <w:rsid w:val="008A22BF"/>
    <w:rsid w:val="008B3203"/>
    <w:rsid w:val="008D1469"/>
    <w:rsid w:val="008D26BB"/>
    <w:rsid w:val="00941DDC"/>
    <w:rsid w:val="0099262E"/>
    <w:rsid w:val="009929EC"/>
    <w:rsid w:val="009B5007"/>
    <w:rsid w:val="009C6A9E"/>
    <w:rsid w:val="00A54227"/>
    <w:rsid w:val="00A57A33"/>
    <w:rsid w:val="00A70938"/>
    <w:rsid w:val="00A72385"/>
    <w:rsid w:val="00AC0D4E"/>
    <w:rsid w:val="00B06857"/>
    <w:rsid w:val="00B5168C"/>
    <w:rsid w:val="00B539A7"/>
    <w:rsid w:val="00B80D1C"/>
    <w:rsid w:val="00BB2F22"/>
    <w:rsid w:val="00BC71E6"/>
    <w:rsid w:val="00BE144B"/>
    <w:rsid w:val="00C12F16"/>
    <w:rsid w:val="00CB7CD5"/>
    <w:rsid w:val="00D40ABC"/>
    <w:rsid w:val="00D410ED"/>
    <w:rsid w:val="00D47E14"/>
    <w:rsid w:val="00D623A9"/>
    <w:rsid w:val="00D919C6"/>
    <w:rsid w:val="00DC3B4D"/>
    <w:rsid w:val="00DC5420"/>
    <w:rsid w:val="00DD0081"/>
    <w:rsid w:val="00E257F2"/>
    <w:rsid w:val="00E53A78"/>
    <w:rsid w:val="00E563D8"/>
    <w:rsid w:val="00EC11C7"/>
    <w:rsid w:val="00F272B0"/>
    <w:rsid w:val="00F32D2D"/>
    <w:rsid w:val="00F84A97"/>
    <w:rsid w:val="00FB366A"/>
    <w:rsid w:val="00FC27B8"/>
    <w:rsid w:val="00FE280E"/>
    <w:rsid w:val="00FE4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D380C9"/>
  <w14:defaultImageDpi w14:val="32767"/>
  <w15:chartTrackingRefBased/>
  <w15:docId w15:val="{FE27DF76-2741-5147-8ECE-517649E9D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06857"/>
    <w:rPr>
      <w:rFonts w:ascii="Arial" w:hAnsi="Arial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rsid w:val="00DD0081"/>
    <w:rPr>
      <w:rFonts w:ascii="Arial" w:eastAsiaTheme="minorHAnsi" w:hAnsi="Arial"/>
      <w:lang w:eastAsia="en-US"/>
    </w:rPr>
    <w:tblPr/>
  </w:style>
  <w:style w:type="paragraph" w:styleId="Header">
    <w:name w:val="header"/>
    <w:basedOn w:val="Normal"/>
    <w:link w:val="HeaderChar"/>
    <w:uiPriority w:val="99"/>
    <w:unhideWhenUsed/>
    <w:rsid w:val="000868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877"/>
    <w:rPr>
      <w:rFonts w:ascii="Arial" w:hAnsi="Arial"/>
      <w:sz w:val="21"/>
    </w:rPr>
  </w:style>
  <w:style w:type="paragraph" w:styleId="Footer">
    <w:name w:val="footer"/>
    <w:basedOn w:val="Normal"/>
    <w:link w:val="FooterChar"/>
    <w:uiPriority w:val="99"/>
    <w:unhideWhenUsed/>
    <w:rsid w:val="000868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877"/>
    <w:rPr>
      <w:rFonts w:ascii="Arial" w:hAnsi="Arial"/>
      <w:sz w:val="21"/>
    </w:rPr>
  </w:style>
  <w:style w:type="character" w:styleId="PageNumber">
    <w:name w:val="page number"/>
    <w:basedOn w:val="DefaultParagraphFont"/>
    <w:uiPriority w:val="99"/>
    <w:semiHidden/>
    <w:unhideWhenUsed/>
    <w:rsid w:val="00086877"/>
  </w:style>
  <w:style w:type="paragraph" w:styleId="NormalWeb">
    <w:name w:val="Normal (Web)"/>
    <w:basedOn w:val="Normal"/>
    <w:uiPriority w:val="99"/>
    <w:semiHidden/>
    <w:unhideWhenUsed/>
    <w:rsid w:val="00CB7CD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4277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43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30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E4300"/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430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511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oogle.com/search?q=ncworks+career+center+oxford+nc&amp;rlz=1C1GCEU_enUS852US852&amp;oq=ncworks+oxfor&amp;aqs=chrome.2.0j69i57j0.10397j0j8&amp;sourceid=chrome&amp;ie=UTF-8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20D9D74-092F-4BE4-87A7-413D6035A1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haw, Nicole</dc:creator>
  <cp:keywords/>
  <dc:description/>
  <cp:lastModifiedBy>Joseph Jung</cp:lastModifiedBy>
  <cp:revision>4</cp:revision>
  <cp:lastPrinted>2019-12-30T15:00:00Z</cp:lastPrinted>
  <dcterms:created xsi:type="dcterms:W3CDTF">2020-03-24T13:11:00Z</dcterms:created>
  <dcterms:modified xsi:type="dcterms:W3CDTF">2020-04-03T19:29:00Z</dcterms:modified>
</cp:coreProperties>
</file>